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ui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pentadecan-15-olid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44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é. aromatique. Chypr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de poids corporel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e poids corporel Animal: rat, Guideline: OECD Guideline 411 (Subchronic Dermal Toxicity: 90-Day Study), Guideline: EU Method B.28 (Sub-Chronic Dermal Toxicity Test: 90-Day Repeated Dermal Dose Study Using Rodent Spec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ui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ui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pentadecan-15-olid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ui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ui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417E98C-8276-4D5E-A6C0-C07856F27C31}"/>
</file>

<file path=customXml/itemProps3.xml><?xml version="1.0" encoding="utf-8"?>
<ds:datastoreItem xmlns:ds="http://schemas.openxmlformats.org/officeDocument/2006/customXml" ds:itemID="{C550E733-09BE-45B8-B1B8-CC66D541A6F0}"/>
</file>

<file path=customXml/itemProps4.xml><?xml version="1.0" encoding="utf-8"?>
<ds:datastoreItem xmlns:ds="http://schemas.openxmlformats.org/officeDocument/2006/customXml" ds:itemID="{977B4BE5-9142-4740-9C83-07F48A58186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